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7514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 Kurza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Kurza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